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153CD" w14:textId="5FA88D1B" w:rsidR="00576BA5" w:rsidRDefault="003520D5" w:rsidP="00AB3F47">
      <w:pPr>
        <w:pStyle w:val="Heading1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0D83075A" wp14:editId="345A3E2A">
            <wp:simplePos x="0" y="0"/>
            <wp:positionH relativeFrom="column">
              <wp:posOffset>-723900</wp:posOffset>
            </wp:positionH>
            <wp:positionV relativeFrom="paragraph">
              <wp:posOffset>589915</wp:posOffset>
            </wp:positionV>
            <wp:extent cx="7204710" cy="753427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43" t="5663" r="4609" b="5502"/>
                    <a:stretch/>
                  </pic:blipFill>
                  <pic:spPr bwMode="auto">
                    <a:xfrm>
                      <a:off x="0" y="0"/>
                      <a:ext cx="7204710" cy="753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25DF">
        <w:t xml:space="preserve">UML </w:t>
      </w:r>
      <w:r w:rsidR="00AB3F47">
        <w:t>Diagram</w:t>
      </w:r>
    </w:p>
    <w:p w14:paraId="6B86F7EC" w14:textId="77777777" w:rsidR="003520D5" w:rsidRDefault="003520D5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35354FFA" w14:textId="44FE516F" w:rsidR="00FC44F3" w:rsidRDefault="00FC44F3" w:rsidP="00AB3F47">
      <w:pPr>
        <w:pStyle w:val="Heading1"/>
      </w:pPr>
      <w:r>
        <w:lastRenderedPageBreak/>
        <w:t>Transaction Diagrams</w:t>
      </w:r>
    </w:p>
    <w:p w14:paraId="23462DFB" w14:textId="57F439FC" w:rsidR="000615B4" w:rsidRDefault="00802E41" w:rsidP="00802E41">
      <w:r>
        <w:t>Not to repeat all the diagrams from the slides, here are some transaction diagrams showing some examples.</w:t>
      </w:r>
    </w:p>
    <w:p w14:paraId="4F61633F" w14:textId="05AC7EED" w:rsidR="002C67AB" w:rsidRPr="00802E41" w:rsidRDefault="002C67AB" w:rsidP="00802E41">
      <w:r>
        <w:t>Lines with a dash rather than an arrow indicate the returning/termination of the remote function call.</w:t>
      </w:r>
      <w:r w:rsidR="003520D5" w:rsidRPr="003520D5">
        <w:rPr>
          <w:noProof/>
        </w:rPr>
        <w:t xml:space="preserve"> </w:t>
      </w:r>
    </w:p>
    <w:p w14:paraId="0B4FBE2C" w14:textId="30DD71A0" w:rsidR="00FC44F3" w:rsidRDefault="00CD7F01" w:rsidP="00AB3F47">
      <w:pPr>
        <w:pStyle w:val="Heading2"/>
      </w:pPr>
      <w:r>
        <w:t>Read-Only Operation</w:t>
      </w:r>
    </w:p>
    <w:p w14:paraId="732FF8FE" w14:textId="63928181" w:rsidR="00802E41" w:rsidRDefault="000B5B42" w:rsidP="00802E41">
      <w:r>
        <w:rPr>
          <w:noProof/>
        </w:rPr>
        <w:drawing>
          <wp:inline distT="0" distB="0" distL="0" distR="0" wp14:anchorId="1A677D5C" wp14:editId="4C272D02">
            <wp:extent cx="5731440" cy="299336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73" b="36153"/>
                    <a:stretch/>
                  </pic:blipFill>
                  <pic:spPr bwMode="auto">
                    <a:xfrm>
                      <a:off x="0" y="0"/>
                      <a:ext cx="5731510" cy="2993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45239" w14:textId="13B8B4FF" w:rsidR="00802E41" w:rsidRDefault="00802E41" w:rsidP="00AB3F47">
      <w:pPr>
        <w:pStyle w:val="Heading2"/>
      </w:pPr>
      <w:r>
        <w:lastRenderedPageBreak/>
        <w:t>Writing Operation</w:t>
      </w:r>
    </w:p>
    <w:p w14:paraId="30045335" w14:textId="1A36AC6D" w:rsidR="00802E41" w:rsidRDefault="000B5B42" w:rsidP="00AB3F47">
      <w:r>
        <w:rPr>
          <w:noProof/>
        </w:rPr>
        <w:drawing>
          <wp:inline distT="0" distB="0" distL="0" distR="0" wp14:anchorId="54BBE170" wp14:editId="3CD7DC9A">
            <wp:extent cx="5731510" cy="530987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0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98F12" w14:textId="77777777" w:rsidR="000B5B42" w:rsidRDefault="000B5B42" w:rsidP="00AB3F4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796E35C" w14:textId="02101671" w:rsidR="00BA106D" w:rsidRDefault="000615B4" w:rsidP="00AB3F47">
      <w:pPr>
        <w:pStyle w:val="Heading2"/>
      </w:pPr>
      <w:r>
        <w:lastRenderedPageBreak/>
        <w:t>First Replica Joins</w:t>
      </w:r>
    </w:p>
    <w:p w14:paraId="3E6F9F65" w14:textId="523E5FD6" w:rsidR="000B5B42" w:rsidRPr="000B5B42" w:rsidRDefault="000B5B42" w:rsidP="00AB3F47">
      <w:r>
        <w:t>This diagram shows that the source of the initial state for the replicas is the front end</w:t>
      </w:r>
    </w:p>
    <w:p w14:paraId="2AA86B89" w14:textId="0FA3E19E" w:rsidR="000B5B42" w:rsidRPr="000B5B42" w:rsidRDefault="000B5B42" w:rsidP="00AB3F47">
      <w:r>
        <w:rPr>
          <w:noProof/>
        </w:rPr>
        <w:drawing>
          <wp:inline distT="0" distB="0" distL="0" distR="0" wp14:anchorId="2FC5E065" wp14:editId="6FD2AE90">
            <wp:extent cx="5730847" cy="4623172"/>
            <wp:effectExtent l="0" t="0" r="381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49" b="4474"/>
                    <a:stretch/>
                  </pic:blipFill>
                  <pic:spPr bwMode="auto">
                    <a:xfrm>
                      <a:off x="0" y="0"/>
                      <a:ext cx="5731510" cy="4623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CBFAFA" w14:textId="4036E40D" w:rsidR="000615B4" w:rsidRDefault="000615B4" w:rsidP="00AB3F47">
      <w:pPr>
        <w:pStyle w:val="Heading2"/>
      </w:pPr>
      <w:r>
        <w:lastRenderedPageBreak/>
        <w:t>Non-First Replica Joins</w:t>
      </w:r>
    </w:p>
    <w:p w14:paraId="14D793FA" w14:textId="63A0390E" w:rsidR="000B5B42" w:rsidRPr="000B5B42" w:rsidRDefault="000B5B42" w:rsidP="00AB3F47">
      <w:r>
        <w:rPr>
          <w:noProof/>
        </w:rPr>
        <w:drawing>
          <wp:inline distT="0" distB="0" distL="0" distR="0" wp14:anchorId="3E3970F4" wp14:editId="331B640E">
            <wp:extent cx="5731071" cy="4080294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48" b="14702"/>
                    <a:stretch/>
                  </pic:blipFill>
                  <pic:spPr bwMode="auto">
                    <a:xfrm>
                      <a:off x="0" y="0"/>
                      <a:ext cx="5731510" cy="4080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3C16A7" w14:textId="77777777" w:rsidR="000B5B42" w:rsidRDefault="000B5B42" w:rsidP="00AB3F4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C207FD8" w14:textId="3CDA3BFC" w:rsidR="000615B4" w:rsidRPr="00802E41" w:rsidRDefault="000615B4" w:rsidP="00AB3F47">
      <w:pPr>
        <w:pStyle w:val="Heading2"/>
      </w:pPr>
      <w:r>
        <w:lastRenderedPageBreak/>
        <w:t>Master Failure</w:t>
      </w:r>
    </w:p>
    <w:p w14:paraId="4CF4F79C" w14:textId="30AE02D1" w:rsidR="000615B4" w:rsidRPr="000615B4" w:rsidRDefault="0075174F" w:rsidP="000615B4">
      <w:r>
        <w:rPr>
          <w:noProof/>
        </w:rPr>
        <w:drawing>
          <wp:inline distT="0" distB="0" distL="0" distR="0" wp14:anchorId="11BBBDCB" wp14:editId="7120B89F">
            <wp:extent cx="5731510" cy="6687653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05"/>
                    <a:stretch/>
                  </pic:blipFill>
                  <pic:spPr bwMode="auto">
                    <a:xfrm>
                      <a:off x="0" y="0"/>
                      <a:ext cx="5731510" cy="6687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615B4" w:rsidRPr="000615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zKwMDYxMzA1NjFV0lEKTi0uzszPAykwrAUASSTgciwAAAA="/>
  </w:docVars>
  <w:rsids>
    <w:rsidRoot w:val="009725DF"/>
    <w:rsid w:val="000615B4"/>
    <w:rsid w:val="000B5B42"/>
    <w:rsid w:val="002C67AB"/>
    <w:rsid w:val="003520D5"/>
    <w:rsid w:val="00576BA5"/>
    <w:rsid w:val="0058564D"/>
    <w:rsid w:val="0075174F"/>
    <w:rsid w:val="00802E41"/>
    <w:rsid w:val="00960680"/>
    <w:rsid w:val="009725DF"/>
    <w:rsid w:val="00AB3F47"/>
    <w:rsid w:val="00BA106D"/>
    <w:rsid w:val="00CD7F01"/>
    <w:rsid w:val="00D23CE7"/>
    <w:rsid w:val="00E2658C"/>
    <w:rsid w:val="00EF41ED"/>
    <w:rsid w:val="00F05425"/>
    <w:rsid w:val="00FC4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F3064"/>
  <w15:chartTrackingRefBased/>
  <w15:docId w15:val="{4BE3AD4A-D0D3-427F-A480-BD2F81264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F47"/>
  </w:style>
  <w:style w:type="paragraph" w:styleId="Heading1">
    <w:name w:val="heading 1"/>
    <w:basedOn w:val="Normal"/>
    <w:next w:val="Normal"/>
    <w:link w:val="Heading1Char"/>
    <w:uiPriority w:val="9"/>
    <w:qFormat/>
    <w:rsid w:val="00AB3F47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3F4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3F4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3F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B3F4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3F4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3F4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3F4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3F4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B3F47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3F47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3F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3F47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B3F47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B3F47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B3F47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3F47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3F47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3F47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3F47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B3F4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3F47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3F4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AB3F47"/>
    <w:rPr>
      <w:b/>
      <w:bCs/>
    </w:rPr>
  </w:style>
  <w:style w:type="character" w:styleId="Emphasis">
    <w:name w:val="Emphasis"/>
    <w:basedOn w:val="DefaultParagraphFont"/>
    <w:uiPriority w:val="20"/>
    <w:qFormat/>
    <w:rsid w:val="00AB3F47"/>
    <w:rPr>
      <w:i/>
      <w:iCs/>
    </w:rPr>
  </w:style>
  <w:style w:type="paragraph" w:styleId="NoSpacing">
    <w:name w:val="No Spacing"/>
    <w:uiPriority w:val="1"/>
    <w:qFormat/>
    <w:rsid w:val="00AB3F4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B3F47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3F4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3F47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3F47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B3F4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B3F4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B3F4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B3F47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B3F4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3F47"/>
    <w:pPr>
      <w:outlineLvl w:val="9"/>
    </w:pPr>
  </w:style>
  <w:style w:type="paragraph" w:styleId="ListParagraph">
    <w:name w:val="List Paragraph"/>
    <w:basedOn w:val="Normal"/>
    <w:uiPriority w:val="34"/>
    <w:qFormat/>
    <w:rsid w:val="00E265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cper Lubisz</dc:creator>
  <cp:keywords/>
  <dc:description/>
  <cp:lastModifiedBy>Kacper Lubisz</cp:lastModifiedBy>
  <cp:revision>12</cp:revision>
  <cp:lastPrinted>2020-03-13T11:41:00Z</cp:lastPrinted>
  <dcterms:created xsi:type="dcterms:W3CDTF">2020-03-12T23:51:00Z</dcterms:created>
  <dcterms:modified xsi:type="dcterms:W3CDTF">2020-03-13T11:41:00Z</dcterms:modified>
</cp:coreProperties>
</file>